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7EB2F608" w14:textId="5E87E9AB" w:rsidR="001E24C1" w:rsidRPr="00A9406C" w:rsidRDefault="00817326" w:rsidP="009E0DA9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ffiliation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 Corpor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3C7F764C" w14:textId="77777777" w:rsidR="00FF576A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Supervisor: Professor H. Imai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38351004" w14:textId="77777777" w:rsidR="001E24C1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or H. Imai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5BDB274F" w14:textId="77777777" w:rsidR="001E24C1" w:rsidRPr="00A9406C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pervisor: Profess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 M.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uramatsu</w:t>
      </w:r>
      <w:proofErr w:type="spellEnd"/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 Kawarabayashi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187FEB24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er at 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1:14,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Kawarabayashi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656F01C9" w14:textId="59418900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6EDF27EA" w14:textId="0BF411DE" w:rsidR="00AB07D1" w:rsidRDefault="00AB07D1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B07D1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2D5E18C3" w14:textId="72B02D12" w:rsidR="004C26BE" w:rsidRDefault="004C26BE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26BE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Tatsuya Matsuoka, Shinji Ito, and </w:t>
      </w:r>
      <w:r w:rsidRPr="00477A24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AB07D1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AB07D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</w:p>
    <w:p w14:paraId="1309D490" w14:textId="4200C2A6" w:rsidR="00B3737A" w:rsidRPr="00AB07D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to appear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</w:t>
        </w:r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.</w:t>
        </w:r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orl.2021.02.004</w:t>
        </w:r>
      </w:hyperlink>
    </w:p>
    <w:p w14:paraId="0FDC9A0F" w14:textId="6D535047" w:rsidR="00BA3CF8" w:rsidRPr="001B3B98" w:rsidRDefault="00BA3CF8" w:rsidP="001B3B98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C015F65" w:rsidR="00EC33D3" w:rsidRPr="00A9406C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72D8DBA1" w14:textId="20E6D1A1" w:rsidR="000C714F" w:rsidRPr="00A9406C" w:rsidRDefault="000C714F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M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rch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BSJ </w:t>
      </w:r>
      <w:proofErr w:type="spellStart"/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mbayashi</w:t>
      </w:r>
      <w:proofErr w:type="spellEnd"/>
      <w:r w:rsidRPr="000C71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oung Researcher Award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228D269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</w:p>
    <w:p w14:paraId="2E0DEA08" w14:textId="313894AB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28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18A91" w14:textId="77777777" w:rsidR="000637B8" w:rsidRDefault="000637B8" w:rsidP="008438C5">
      <w:r>
        <w:separator/>
      </w:r>
    </w:p>
    <w:p w14:paraId="4E7DBA1C" w14:textId="77777777" w:rsidR="000637B8" w:rsidRDefault="000637B8"/>
  </w:endnote>
  <w:endnote w:type="continuationSeparator" w:id="0">
    <w:p w14:paraId="33F82944" w14:textId="77777777" w:rsidR="000637B8" w:rsidRDefault="000637B8" w:rsidP="008438C5">
      <w:r>
        <w:continuationSeparator/>
      </w:r>
    </w:p>
    <w:p w14:paraId="5253F5E9" w14:textId="77777777" w:rsidR="000637B8" w:rsidRDefault="000637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34E482" w14:textId="5E868203" w:rsidR="009A0A73" w:rsidRPr="009A0A73" w:rsidRDefault="009E3648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March</w:t>
    </w:r>
    <w:r w:rsidR="00477A24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8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000000" w:rsidRDefault="000637B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3827E9" w14:textId="77777777" w:rsidR="000637B8" w:rsidRDefault="000637B8" w:rsidP="008438C5">
      <w:r>
        <w:separator/>
      </w:r>
    </w:p>
    <w:p w14:paraId="7F5FF759" w14:textId="77777777" w:rsidR="000637B8" w:rsidRDefault="000637B8"/>
  </w:footnote>
  <w:footnote w:type="continuationSeparator" w:id="0">
    <w:p w14:paraId="005B8FD5" w14:textId="77777777" w:rsidR="000637B8" w:rsidRDefault="000637B8" w:rsidP="008438C5">
      <w:r>
        <w:continuationSeparator/>
      </w:r>
    </w:p>
    <w:p w14:paraId="53A98E2F" w14:textId="77777777" w:rsidR="000637B8" w:rsidRDefault="000637B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KsFAKkKHxAtAAAA"/>
  </w:docVars>
  <w:rsids>
    <w:rsidRoot w:val="006412BE"/>
    <w:rsid w:val="0000351C"/>
    <w:rsid w:val="00004296"/>
    <w:rsid w:val="00010D70"/>
    <w:rsid w:val="000360A5"/>
    <w:rsid w:val="0003612F"/>
    <w:rsid w:val="000637B8"/>
    <w:rsid w:val="00066F25"/>
    <w:rsid w:val="000700CA"/>
    <w:rsid w:val="000C714F"/>
    <w:rsid w:val="000D2406"/>
    <w:rsid w:val="000F2E74"/>
    <w:rsid w:val="000F603A"/>
    <w:rsid w:val="00124997"/>
    <w:rsid w:val="00133B69"/>
    <w:rsid w:val="001473DA"/>
    <w:rsid w:val="00176527"/>
    <w:rsid w:val="00191B40"/>
    <w:rsid w:val="0019215F"/>
    <w:rsid w:val="00195091"/>
    <w:rsid w:val="001A062A"/>
    <w:rsid w:val="001A3EE0"/>
    <w:rsid w:val="001B3B98"/>
    <w:rsid w:val="001B540E"/>
    <w:rsid w:val="001B5DB0"/>
    <w:rsid w:val="001C33A0"/>
    <w:rsid w:val="001D07BF"/>
    <w:rsid w:val="001E24C1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C0397"/>
    <w:rsid w:val="002D64AC"/>
    <w:rsid w:val="00302CE0"/>
    <w:rsid w:val="00303EAF"/>
    <w:rsid w:val="00330165"/>
    <w:rsid w:val="00373C0B"/>
    <w:rsid w:val="003800AE"/>
    <w:rsid w:val="003938A3"/>
    <w:rsid w:val="003A5363"/>
    <w:rsid w:val="003A5E69"/>
    <w:rsid w:val="003E4786"/>
    <w:rsid w:val="00404DFA"/>
    <w:rsid w:val="00433D4A"/>
    <w:rsid w:val="00435391"/>
    <w:rsid w:val="004468FE"/>
    <w:rsid w:val="00477A24"/>
    <w:rsid w:val="004A2E5F"/>
    <w:rsid w:val="004C1C43"/>
    <w:rsid w:val="004C24F3"/>
    <w:rsid w:val="004C26BE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506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616D7B"/>
    <w:rsid w:val="006377F3"/>
    <w:rsid w:val="006412BE"/>
    <w:rsid w:val="0066284C"/>
    <w:rsid w:val="00686EEF"/>
    <w:rsid w:val="006928EA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C44DB"/>
    <w:rsid w:val="007D4C25"/>
    <w:rsid w:val="007E2A32"/>
    <w:rsid w:val="00817326"/>
    <w:rsid w:val="0083537B"/>
    <w:rsid w:val="008438C5"/>
    <w:rsid w:val="00847D45"/>
    <w:rsid w:val="00877203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A30554"/>
    <w:rsid w:val="00A32E6A"/>
    <w:rsid w:val="00A42877"/>
    <w:rsid w:val="00A71F37"/>
    <w:rsid w:val="00A9406C"/>
    <w:rsid w:val="00AB03D5"/>
    <w:rsid w:val="00AB07D1"/>
    <w:rsid w:val="00AC2C81"/>
    <w:rsid w:val="00AD27CD"/>
    <w:rsid w:val="00AE3B47"/>
    <w:rsid w:val="00B049FE"/>
    <w:rsid w:val="00B1319A"/>
    <w:rsid w:val="00B16A2A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95622"/>
    <w:rsid w:val="00CB0F74"/>
    <w:rsid w:val="00CB3D4A"/>
    <w:rsid w:val="00CB5E25"/>
    <w:rsid w:val="00CE605F"/>
    <w:rsid w:val="00CF1A78"/>
    <w:rsid w:val="00D15ACB"/>
    <w:rsid w:val="00D2795F"/>
    <w:rsid w:val="00D50C17"/>
    <w:rsid w:val="00D66454"/>
    <w:rsid w:val="00D84D0E"/>
    <w:rsid w:val="00DB0F74"/>
    <w:rsid w:val="00DB1F38"/>
    <w:rsid w:val="00DE5E29"/>
    <w:rsid w:val="00E03EE1"/>
    <w:rsid w:val="00E1656F"/>
    <w:rsid w:val="00E21CF3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30A7"/>
    <w:rsid w:val="00F72911"/>
    <w:rsid w:val="00F72B8F"/>
    <w:rsid w:val="00F901A3"/>
    <w:rsid w:val="00F919A8"/>
    <w:rsid w:val="00FA0657"/>
    <w:rsid w:val="00FA1E03"/>
    <w:rsid w:val="00FD7BEC"/>
    <w:rsid w:val="00FF03A3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aoto.ohsaka@gmail.com" TargetMode="External"/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016/j.orl.2021.02.004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</TotalTime>
  <Pages>4</Pages>
  <Words>1319</Words>
  <Characters>7520</Characters>
  <Application>Microsoft Office Word</Application>
  <DocSecurity>0</DocSecurity>
  <Lines>62</Lines>
  <Paragraphs>17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ohsaka</cp:lastModifiedBy>
  <cp:revision>161</cp:revision>
  <cp:lastPrinted>2021-03-08T09:45:00Z</cp:lastPrinted>
  <dcterms:created xsi:type="dcterms:W3CDTF">2016-02-28T10:56:00Z</dcterms:created>
  <dcterms:modified xsi:type="dcterms:W3CDTF">2021-03-08T09:48:00Z</dcterms:modified>
</cp:coreProperties>
</file>